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870F47" w14:textId="77777777" w:rsidR="00B420C0" w:rsidRPr="00B420C0" w:rsidRDefault="00B420C0" w:rsidP="004431C9">
      <w:pPr>
        <w:pBdr>
          <w:bottom w:val="single" w:sz="6" w:space="4" w:color="EAECEF"/>
        </w:pBdr>
        <w:spacing w:before="100" w:beforeAutospacing="1" w:after="240" w:line="360" w:lineRule="auto"/>
        <w:jc w:val="center"/>
        <w:outlineLvl w:val="0"/>
        <w:rPr>
          <w:rFonts w:asciiTheme="majorBidi" w:eastAsia="Times New Roman" w:hAnsiTheme="majorBidi" w:cstheme="majorBidi"/>
          <w:b/>
          <w:bCs/>
          <w:color w:val="24292E"/>
          <w:kern w:val="36"/>
          <w:sz w:val="40"/>
          <w:szCs w:val="40"/>
          <w:lang w:eastAsia="en-GB"/>
        </w:rPr>
      </w:pPr>
      <w:r w:rsidRPr="00B420C0">
        <w:rPr>
          <w:rFonts w:asciiTheme="majorBidi" w:eastAsia="Times New Roman" w:hAnsiTheme="majorBidi" w:cstheme="majorBidi"/>
          <w:b/>
          <w:bCs/>
          <w:color w:val="24292E"/>
          <w:kern w:val="36"/>
          <w:sz w:val="40"/>
          <w:szCs w:val="40"/>
          <w:lang w:eastAsia="en-GB"/>
        </w:rPr>
        <w:t>Getting and Cleaning Data</w:t>
      </w:r>
    </w:p>
    <w:p w14:paraId="6361CBC4" w14:textId="798C1139" w:rsidR="00B420C0" w:rsidRPr="00B420C0" w:rsidRDefault="00B420C0" w:rsidP="004431C9">
      <w:pPr>
        <w:pBdr>
          <w:bottom w:val="single" w:sz="6" w:space="4" w:color="EAECEF"/>
        </w:pBdr>
        <w:spacing w:before="360" w:after="240" w:line="36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</w:pPr>
      <w:r w:rsidRPr="00B420C0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 xml:space="preserve">Course </w:t>
      </w:r>
      <w:r w:rsidRPr="00BF0523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assignment</w:t>
      </w:r>
    </w:p>
    <w:p w14:paraId="39D30827" w14:textId="77777777" w:rsidR="00B420C0" w:rsidRPr="00B420C0" w:rsidRDefault="00B420C0" w:rsidP="004431C9">
      <w:pPr>
        <w:spacing w:after="240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You should create one R script called </w:t>
      </w:r>
      <w:proofErr w:type="spellStart"/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un_</w:t>
      </w:r>
      <w:proofErr w:type="gramStart"/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nalysis.R</w:t>
      </w:r>
      <w:proofErr w:type="spellEnd"/>
      <w:proofErr w:type="gramEnd"/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that does the following.</w:t>
      </w:r>
    </w:p>
    <w:p w14:paraId="6FEC93DC" w14:textId="77777777" w:rsidR="00B420C0" w:rsidRPr="00B420C0" w:rsidRDefault="00B420C0" w:rsidP="004431C9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Merges the training and the test sets to create one data set.</w:t>
      </w:r>
    </w:p>
    <w:p w14:paraId="61F15B00" w14:textId="77777777" w:rsidR="00B420C0" w:rsidRPr="00B420C0" w:rsidRDefault="00B420C0" w:rsidP="004431C9">
      <w:pPr>
        <w:numPr>
          <w:ilvl w:val="0"/>
          <w:numId w:val="1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Extracts only the measurements on the mean and standard deviation for each measurement.</w:t>
      </w:r>
    </w:p>
    <w:p w14:paraId="033D076A" w14:textId="77777777" w:rsidR="00B420C0" w:rsidRPr="00B420C0" w:rsidRDefault="00B420C0" w:rsidP="004431C9">
      <w:pPr>
        <w:numPr>
          <w:ilvl w:val="0"/>
          <w:numId w:val="1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Uses descriptive activity names to name the activities in the data set</w:t>
      </w:r>
    </w:p>
    <w:p w14:paraId="57521D03" w14:textId="77777777" w:rsidR="00B420C0" w:rsidRPr="00B420C0" w:rsidRDefault="00B420C0" w:rsidP="004431C9">
      <w:pPr>
        <w:numPr>
          <w:ilvl w:val="0"/>
          <w:numId w:val="1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ppropriately labels the data set with descriptive activity names.</w:t>
      </w:r>
    </w:p>
    <w:p w14:paraId="042FDC14" w14:textId="77777777" w:rsidR="00B420C0" w:rsidRPr="00B420C0" w:rsidRDefault="00B420C0" w:rsidP="004431C9">
      <w:pPr>
        <w:numPr>
          <w:ilvl w:val="0"/>
          <w:numId w:val="1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Creates a second, independent tidy data set with the average of each variable for each activity and each subject.</w:t>
      </w:r>
    </w:p>
    <w:p w14:paraId="3B1AA988" w14:textId="79947DD1" w:rsidR="00B420C0" w:rsidRPr="00B420C0" w:rsidRDefault="00B420C0" w:rsidP="004431C9">
      <w:pPr>
        <w:pBdr>
          <w:bottom w:val="single" w:sz="6" w:space="4" w:color="EAECEF"/>
        </w:pBdr>
        <w:spacing w:before="360" w:after="240" w:line="36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</w:pPr>
      <w:r w:rsidRPr="00B420C0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 xml:space="preserve">Steps to work on this </w:t>
      </w:r>
      <w:r w:rsidRPr="00BF0523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assignment</w:t>
      </w:r>
    </w:p>
    <w:p w14:paraId="08E69E13" w14:textId="404FC74C" w:rsidR="00B420C0" w:rsidRPr="00B420C0" w:rsidRDefault="00B420C0" w:rsidP="004431C9">
      <w:pPr>
        <w:numPr>
          <w:ilvl w:val="0"/>
          <w:numId w:val="2"/>
        </w:numPr>
        <w:spacing w:beforeAutospacing="1" w:after="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Download the data source 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from </w:t>
      </w:r>
      <w:hyperlink r:id="rId5" w:tgtFrame="_blank" w:history="1">
        <w:r w:rsidRPr="004431C9">
          <w:rPr>
            <w:rStyle w:val="Hyperlink"/>
            <w:rFonts w:asciiTheme="majorBidi" w:hAnsiTheme="majorBidi" w:cstheme="majorBidi"/>
            <w:color w:val="3277B2"/>
            <w:sz w:val="24"/>
            <w:szCs w:val="24"/>
            <w:shd w:val="clear" w:color="auto" w:fill="FFFFFF"/>
          </w:rPr>
          <w:t>https://d396qusza40orc.cloudfront.net/getdata%2Fprojectfiles%2FUCI%20HAR%20Dataset.zip</w:t>
        </w:r>
      </w:hyperlink>
      <w:r w:rsidRPr="004431C9">
        <w:rPr>
          <w:rFonts w:asciiTheme="majorBidi" w:hAnsiTheme="majorBidi" w:cstheme="majorBidi"/>
          <w:sz w:val="24"/>
          <w:szCs w:val="24"/>
        </w:rPr>
        <w:t xml:space="preserve"> and</w:t>
      </w: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save it</w:t>
      </w: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into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one of</w:t>
      </w: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your PC drives </w:t>
      </w: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.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Unzip the file to create 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UCI HAR Dataset</w:t>
      </w: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 folder.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</w:t>
      </w:r>
    </w:p>
    <w:p w14:paraId="460AAC02" w14:textId="77777777" w:rsidR="004431C9" w:rsidRPr="004431C9" w:rsidRDefault="00B420C0" w:rsidP="004431C9">
      <w:pPr>
        <w:numPr>
          <w:ilvl w:val="0"/>
          <w:numId w:val="2"/>
        </w:numPr>
        <w:spacing w:after="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Set UCI HAR Dataset as your working directory using </w:t>
      </w:r>
      <w:proofErr w:type="spellStart"/>
      <w:proofErr w:type="gram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setwd</w:t>
      </w:r>
      <w:proofErr w:type="spellEnd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(</w:t>
      </w:r>
      <w:proofErr w:type="gramEnd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) function in R or </w:t>
      </w:r>
      <w:proofErr w:type="spell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Studio</w:t>
      </w:r>
      <w:proofErr w:type="spellEnd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.</w:t>
      </w:r>
    </w:p>
    <w:p w14:paraId="66581A2D" w14:textId="18AF9592" w:rsidR="00B420C0" w:rsidRPr="004431C9" w:rsidRDefault="004431C9" w:rsidP="004431C9">
      <w:pPr>
        <w:numPr>
          <w:ilvl w:val="0"/>
          <w:numId w:val="2"/>
        </w:numPr>
        <w:spacing w:after="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Download 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("</w:t>
      </w:r>
      <w:proofErr w:type="spell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un_</w:t>
      </w:r>
      <w:proofErr w:type="gram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nalysis.R</w:t>
      </w:r>
      <w:proofErr w:type="spellEnd"/>
      <w:proofErr w:type="gramEnd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")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from the repo and place it to your working directory.</w:t>
      </w:r>
    </w:p>
    <w:p w14:paraId="633DE282" w14:textId="162B3D9C" w:rsidR="00B420C0" w:rsidRPr="004431C9" w:rsidRDefault="00B420C0" w:rsidP="004431C9">
      <w:pPr>
        <w:numPr>
          <w:ilvl w:val="0"/>
          <w:numId w:val="2"/>
        </w:numPr>
        <w:spacing w:after="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un 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source("</w:t>
      </w:r>
      <w:proofErr w:type="spell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un_</w:t>
      </w:r>
      <w:proofErr w:type="gram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nalysis.R</w:t>
      </w:r>
      <w:proofErr w:type="spellEnd"/>
      <w:proofErr w:type="gramEnd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")</w:t>
      </w:r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in R or </w:t>
      </w:r>
      <w:proofErr w:type="spellStart"/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sudio</w:t>
      </w:r>
      <w:proofErr w:type="spellEnd"/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.</w:t>
      </w:r>
    </w:p>
    <w:p w14:paraId="13E73A4E" w14:textId="4DF3AFE4" w:rsidR="004431C9" w:rsidRPr="004431C9" w:rsidRDefault="004431C9" w:rsidP="004431C9">
      <w:pPr>
        <w:pStyle w:val="ListParagraph"/>
        <w:numPr>
          <w:ilvl w:val="0"/>
          <w:numId w:val="2"/>
        </w:numPr>
        <w:spacing w:before="60" w:after="10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After the script </w:t>
      </w:r>
      <w:proofErr w:type="gram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being run</w:t>
      </w:r>
      <w:proofErr w:type="gramEnd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, you will have a new tidy dataset created in your working directory called “tidyData.txt”, which will contain 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with the average of each variable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(feature)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for each activity and each subject.</w:t>
      </w:r>
    </w:p>
    <w:p w14:paraId="58277EF3" w14:textId="09A489C4" w:rsidR="00B420C0" w:rsidRPr="00B420C0" w:rsidRDefault="004431C9" w:rsidP="004431C9">
      <w:pPr>
        <w:pBdr>
          <w:bottom w:val="single" w:sz="6" w:space="4" w:color="EAECEF"/>
        </w:pBdr>
        <w:spacing w:before="360" w:after="240" w:line="360" w:lineRule="auto"/>
        <w:outlineLvl w:val="1"/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</w:pPr>
      <w:bookmarkStart w:id="0" w:name="_GoBack"/>
      <w:r w:rsidRPr="00BF0523">
        <w:rPr>
          <w:rFonts w:asciiTheme="majorBidi" w:eastAsia="Times New Roman" w:hAnsiTheme="majorBidi" w:cstheme="majorBidi"/>
          <w:b/>
          <w:bCs/>
          <w:color w:val="24292E"/>
          <w:sz w:val="28"/>
          <w:szCs w:val="28"/>
          <w:lang w:eastAsia="en-GB"/>
        </w:rPr>
        <w:t>Required packages</w:t>
      </w:r>
    </w:p>
    <w:bookmarkEnd w:id="0"/>
    <w:p w14:paraId="1C6D2AA4" w14:textId="4430A2BD" w:rsidR="006013F8" w:rsidRPr="004431C9" w:rsidRDefault="00B420C0" w:rsidP="004431C9">
      <w:pPr>
        <w:spacing w:after="0" w:afterAutospacing="1" w:line="360" w:lineRule="auto"/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</w:pPr>
      <w:proofErr w:type="spell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un_</w:t>
      </w:r>
      <w:proofErr w:type="gram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analysis.R</w:t>
      </w:r>
      <w:proofErr w:type="spellEnd"/>
      <w:proofErr w:type="gramEnd"/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 file will help you to </w:t>
      </w:r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load</w:t>
      </w: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the dependencies automatically. It depends on </w:t>
      </w:r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eshape2</w:t>
      </w:r>
      <w:r w:rsidRPr="00B420C0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 and </w:t>
      </w:r>
      <w:proofErr w:type="spellStart"/>
      <w:proofErr w:type="gramStart"/>
      <w:r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data.table</w:t>
      </w:r>
      <w:proofErr w:type="spellEnd"/>
      <w:proofErr w:type="gramEnd"/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, and </w:t>
      </w:r>
      <w:proofErr w:type="spellStart"/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dplyr</w:t>
      </w:r>
      <w:proofErr w:type="spellEnd"/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 packages. If you don’t have the packages installed in your R or </w:t>
      </w:r>
      <w:proofErr w:type="spellStart"/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RStudio</w:t>
      </w:r>
      <w:proofErr w:type="spellEnd"/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, you need to install them first using </w:t>
      </w:r>
      <w:proofErr w:type="spellStart"/>
      <w:proofErr w:type="gramStart"/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>install.packages</w:t>
      </w:r>
      <w:proofErr w:type="spellEnd"/>
      <w:proofErr w:type="gramEnd"/>
      <w:r w:rsidR="004431C9" w:rsidRPr="004431C9">
        <w:rPr>
          <w:rFonts w:asciiTheme="majorBidi" w:eastAsia="Times New Roman" w:hAnsiTheme="majorBidi" w:cstheme="majorBidi"/>
          <w:color w:val="24292E"/>
          <w:sz w:val="24"/>
          <w:szCs w:val="24"/>
          <w:lang w:eastAsia="en-GB"/>
        </w:rPr>
        <w:t xml:space="preserve"> () function.</w:t>
      </w:r>
    </w:p>
    <w:sectPr w:rsidR="006013F8" w:rsidRPr="004431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913FBA"/>
    <w:multiLevelType w:val="multilevel"/>
    <w:tmpl w:val="041888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F230045"/>
    <w:multiLevelType w:val="multilevel"/>
    <w:tmpl w:val="F07C8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MjY0sTQ2NbY0MDBU0lEKTi0uzszPAykwrAUAmm6ypiwAAAA="/>
  </w:docVars>
  <w:rsids>
    <w:rsidRoot w:val="00B420C0"/>
    <w:rsid w:val="002725DF"/>
    <w:rsid w:val="004431C9"/>
    <w:rsid w:val="004D65E4"/>
    <w:rsid w:val="006013F8"/>
    <w:rsid w:val="00B420C0"/>
    <w:rsid w:val="00BF0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2B920"/>
  <w15:chartTrackingRefBased/>
  <w15:docId w15:val="{456F5842-C1AF-4E23-93EE-E3BB881AA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420C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B420C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20C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B420C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420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420C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420C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431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9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396qusza40orc.cloudfront.net/getdata%2Fprojectfiles%2FUCI%20HAR%20Dataset.zi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9</Words>
  <Characters>1323</Characters>
  <Application>Microsoft Office Word</Application>
  <DocSecurity>0</DocSecurity>
  <Lines>30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sy</dc:creator>
  <cp:keywords/>
  <dc:description/>
  <cp:lastModifiedBy>messy</cp:lastModifiedBy>
  <cp:revision>2</cp:revision>
  <dcterms:created xsi:type="dcterms:W3CDTF">2018-02-13T19:49:00Z</dcterms:created>
  <dcterms:modified xsi:type="dcterms:W3CDTF">2018-02-13T19:49:00Z</dcterms:modified>
</cp:coreProperties>
</file>